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. Внимательно изучите текст программы (Листинг 8.1). Введите в файл lab8-1.asm текст программы из листинга 8.1. Создайте исполняемый файл и проверьте его работу.</w:t>
      </w:r>
    </w:p>
    <w:p>
      <w:pPr>
        <w:pStyle w:val="BodyText"/>
      </w:pPr>
      <w:r>
        <w:t xml:space="preserve">Я создала каталог для программ лабораторной работы № 8 с помощью команды mkdir ~/work/arch-pc/lab08. Затем я перешла в него с помощью команды cd и создала файл lab8-1.asm с помощью touch. Я внимательно изучила текст программы и ввела его в созданный файл. После этого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2521262"/>
            <wp:effectExtent b="0" l="0" r="0" t="0"/>
            <wp:docPr descr="Создание каталога, файла, работа программы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файла, работа программы</w:t>
      </w:r>
    </w:p>
    <w:p>
      <w:pPr>
        <w:pStyle w:val="BodyText"/>
      </w:pPr>
      <w:r>
        <w:t xml:space="preserve">В теле цикла при каждом заходе печатается значение ecx, то есть изначальное N и результаты последовательного вычитания единицы, которое происходит в loop. Программа работает корректно.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Измените текст программы, добавив изменение значение регистра ecx в цикле. Создайте исполняемый файл и проверьте его работу. Какие значения принимает регистр ecx в цикле? Соответствует ли число проходов цикла значению N введенному с клавиатуры?</w:t>
      </w:r>
    </w:p>
    <w:p>
      <w:pPr>
        <w:pStyle w:val="BodyText"/>
      </w:pPr>
      <w:r>
        <w:t xml:space="preserve">Я изменила текст программы, добавив вычитание из ecx в цикле единицы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654122"/>
            <wp:effectExtent b="0" l="0" r="0" t="0"/>
            <wp:docPr descr="Запуск программы с изменением значения регистра ecx в цикле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изменением значения регистра ecx в цикле</w:t>
      </w:r>
    </w:p>
    <w:p>
      <w:pPr>
        <w:pStyle w:val="BodyText"/>
      </w:pPr>
      <w:r>
        <w:t xml:space="preserve">Регистр ecx в цикле принимает значения 7, 5, 3, 1. Число проходов не соответствует значению N, введенному с клавиатуры (8).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Внесите изменения в текст программы, добавив команды push и pop (добавления в стек и извлечения из стека) для сохранения значения счетчика цикла loop. Создайте исполняемый файл и проверьте его работу. Соответствует ли в данном случае число проходов цикла значению N, введенному с клавиатуры?</w:t>
      </w:r>
    </w:p>
    <w:p>
      <w:pPr>
        <w:pStyle w:val="BodyText"/>
      </w:pPr>
      <w:r>
        <w:t xml:space="preserve">Я изменила текст программы, добавив команды push и pop для сохранения значения счетчика цикла loop. Я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2163028"/>
            <wp:effectExtent b="0" l="0" r="0" t="0"/>
            <wp:docPr descr="Изменение программы с использованием push и pop и результат её работы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с использованием push и pop и результат её работы</w:t>
      </w:r>
    </w:p>
    <w:p>
      <w:pPr>
        <w:pStyle w:val="BodyText"/>
      </w:pPr>
      <w:r>
        <w:t xml:space="preserve">В данном случае число проходов цикла соответствует введенному значению N.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Внимательно изучите текст программы (Листинг 8.2). Создайте файл lab8-2.asm в каталоге ~/work/arch-pc/lab08 и введите в него текст программы из листинга 8.2. Создайте исполняемый файл и запустите его, указав аргументы:</w:t>
      </w:r>
    </w:p>
    <w:p>
      <w:pPr>
        <w:pStyle w:val="BodyText"/>
      </w:pP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BodyText"/>
      </w:pPr>
      <w:r>
        <w:t xml:space="preserve">Сколько аргументов было обработано программой?</w:t>
      </w:r>
    </w:p>
    <w:p>
      <w:pPr>
        <w:pStyle w:val="BodyText"/>
      </w:pPr>
      <w:r>
        <w:t xml:space="preserve">Я внимательно изучила текст программы. Создала файл lab8-2.asm и ввела в него текст программы. Затем 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5334000" cy="1795166"/>
            <wp:effectExtent b="0" l="0" r="0" t="0"/>
            <wp:docPr descr="Создание файла и запуск программы, обрабатывающей введенные аргументы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запуск программы, обрабатывающей введенные аргументы</w:t>
      </w:r>
    </w:p>
    <w:p>
      <w:pPr>
        <w:pStyle w:val="BodyText"/>
      </w:pPr>
      <w:r>
        <w:t xml:space="preserve">Программой было обработано 4 аргумента, что является ошибкой, ведь аргументов всего 3. Так происходит потому, что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не задан как единое целое и пробел воспринимается, как разделитель.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Рассмотрите еще один пример программы, которая выводит сумму чисел, которые передаются в программу как аргументы. Создайте файл lab8-3.asm в каталоге ~/work/arch-pc/lab08 и введите в него текст программы из листинга 8.3. Создайте исполняемый файл и запустите его, указав аргументы.</w:t>
      </w:r>
    </w:p>
    <w:p>
      <w:pPr>
        <w:pStyle w:val="BodyText"/>
      </w:pPr>
      <w:r>
        <w:t xml:space="preserve">Я внимательно изучила программу, создала файл lab8-3.asm в каталоге ~/work/arch-pc/lab08 с помощью touch. После того, как я ввела текст программы в файл, я создала исполняемый файл и проверила его работу на данном в руководстве примере. Программа работает верно (рис. ??).</w:t>
      </w:r>
    </w:p>
    <w:p>
      <w:pPr>
        <w:pStyle w:val="CaptionedFigure"/>
      </w:pPr>
      <w:r>
        <w:drawing>
          <wp:inline>
            <wp:extent cx="5334000" cy="1324303"/>
            <wp:effectExtent b="0" l="0" r="0" t="0"/>
            <wp:docPr descr="Создание файла, работа программы, выполняющей сложение введенных чисел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работа программы, выполняющей сложение введенных чисел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Измените текст программы из листинга 8.3 для вычисления произведения аргументов командной строки.</w:t>
      </w:r>
    </w:p>
    <w:p>
      <w:pPr>
        <w:pStyle w:val="BodyText"/>
      </w:pPr>
      <w:r>
        <w:t xml:space="preserve">Я изменила текст программы для вычисления произведения аргументов командной строки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324303"/>
            <wp:effectExtent b="0" l="0" r="0" t="0"/>
            <wp:docPr descr="Работа изменённой программы для вычисления произведения чисел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зменённой программы для вычисления произведения чисел</w:t>
      </w:r>
    </w:p>
    <w:p>
      <w:pPr>
        <w:pStyle w:val="BodyText"/>
      </w:pPr>
      <w:r>
        <w:t xml:space="preserve">Проверив вручную, я убедилась, что программа работает верно. Изменённый код Вы найдете в прикреплённом файле lab8-3.asm.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Мой вариант второй. Следовательно мне необходимо написать программу вычисления функции 3*x-1.</w:t>
      </w:r>
      <w:r>
        <w:t xml:space="preserve"> </w:t>
      </w:r>
      <w:r>
        <w:t xml:space="preserve">Я создала файл lab8-1-iw.asm и написала в нём программу. Я создала исполняемый файл и проверила работу программы на трёх наборах (рис. ??).</w:t>
      </w:r>
    </w:p>
    <w:p>
      <w:pPr>
        <w:pStyle w:val="CaptionedFigure"/>
      </w:pPr>
      <w:r>
        <w:drawing>
          <wp:inline>
            <wp:extent cx="5334000" cy="2163028"/>
            <wp:effectExtent b="0" l="0" r="0" t="0"/>
            <wp:docPr descr="Работа программы по вычислению значения функции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по вычислению значения функции</w:t>
      </w:r>
    </w:p>
    <w:p>
      <w:pPr>
        <w:pStyle w:val="BodyText"/>
      </w:pPr>
      <w:r>
        <w:t xml:space="preserve">Проверим вычисления вручную.</w:t>
      </w:r>
    </w:p>
    <w:p>
      <w:pPr>
        <w:pStyle w:val="BodyText"/>
      </w:pPr>
      <w:r>
        <w:t xml:space="preserve">3 * 1 - 1 = 2; 3 * 2 - 1 = 5; 3 * 3 - 1 = 8; 3 * 4 - 1 = 11; 2 + 5 + 8 + 11 = 26 (ответ верный)</w:t>
      </w:r>
    </w:p>
    <w:p>
      <w:pPr>
        <w:pStyle w:val="BodyText"/>
      </w:pPr>
      <w:r>
        <w:t xml:space="preserve">3 * 100 - 1 = 299; 3 * 50 - 1 = 149; 3 * 20 - 1 = 59; 3 * 15 - 1 = 44; 3 * 35 - 1 = 104; 299 + 149 + 59 + 44 + 104 = 655 (ответ верный)</w:t>
      </w:r>
    </w:p>
    <w:p>
      <w:pPr>
        <w:pStyle w:val="BodyText"/>
      </w:pPr>
      <w:r>
        <w:t xml:space="preserve">3 * 77 - 1 = 230; 3 * 17 - 1 = 50; 3 * 7 - 1 = 20; 230 + 50 + 20 = 300 (ответ верный)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а навыки написания программ с использованием циклов и обработки аргументов командной строки. Узнала, как работают push и pop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1-28T21:34:30Z</dcterms:created>
  <dcterms:modified xsi:type="dcterms:W3CDTF">2023-11-28T2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8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